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6EC9" w:rsidRDefault="00D46EC9" w:rsidP="00B13A33">
      <w:pPr>
        <w:jc w:val="center"/>
        <w:rPr>
          <w:rFonts w:ascii="Verdana" w:hAnsi="Verdana"/>
          <w:b/>
          <w:bCs/>
          <w:sz w:val="32"/>
          <w:szCs w:val="32"/>
        </w:rPr>
      </w:pPr>
    </w:p>
    <w:p w:rsidR="00B13A33" w:rsidRPr="000C77D0" w:rsidRDefault="00B13A33" w:rsidP="00B13A33">
      <w:pPr>
        <w:jc w:val="center"/>
        <w:rPr>
          <w:rFonts w:ascii="Verdana" w:hAnsi="Verdana"/>
          <w:b/>
          <w:bCs/>
          <w:sz w:val="32"/>
          <w:szCs w:val="32"/>
        </w:rPr>
      </w:pPr>
      <w:r w:rsidRPr="000C77D0">
        <w:rPr>
          <w:rFonts w:ascii="Verdana" w:hAnsi="Verdana"/>
          <w:b/>
          <w:bCs/>
          <w:sz w:val="32"/>
          <w:szCs w:val="32"/>
        </w:rPr>
        <w:t>Authorization Letter</w:t>
      </w:r>
    </w:p>
    <w:p w:rsidR="00B13A33" w:rsidRDefault="00B13A33" w:rsidP="00B13A33">
      <w:pPr>
        <w:jc w:val="center"/>
        <w:rPr>
          <w:rFonts w:ascii="Verdana" w:hAnsi="Verdana"/>
          <w:b/>
          <w:bCs/>
          <w:sz w:val="22"/>
          <w:szCs w:val="22"/>
        </w:rPr>
      </w:pPr>
    </w:p>
    <w:p w:rsidR="000C77D0" w:rsidRDefault="000C77D0" w:rsidP="00B13A33">
      <w:pPr>
        <w:rPr>
          <w:rFonts w:ascii="Verdana" w:hAnsi="Verdana"/>
        </w:rPr>
      </w:pPr>
    </w:p>
    <w:p w:rsidR="00B13A33" w:rsidRPr="000C77D0" w:rsidRDefault="00B13A33" w:rsidP="00B13A33">
      <w:pPr>
        <w:rPr>
          <w:rFonts w:ascii="Verdana" w:hAnsi="Verdana"/>
        </w:rPr>
      </w:pPr>
      <w:r w:rsidRPr="000C77D0">
        <w:rPr>
          <w:rFonts w:ascii="Verdana" w:hAnsi="Verdana"/>
        </w:rPr>
        <w:t>To Whom it may concern:</w:t>
      </w:r>
    </w:p>
    <w:p w:rsidR="00B13A33" w:rsidRDefault="00B13A33" w:rsidP="00B13A33">
      <w:pPr>
        <w:rPr>
          <w:rFonts w:ascii="Verdana" w:hAnsi="Verdana"/>
        </w:rPr>
      </w:pPr>
    </w:p>
    <w:p w:rsidR="000C77D0" w:rsidRPr="000C77D0" w:rsidRDefault="000C77D0" w:rsidP="00B13A33">
      <w:pPr>
        <w:rPr>
          <w:rFonts w:ascii="Verdana" w:hAnsi="Verdana"/>
        </w:rPr>
      </w:pPr>
    </w:p>
    <w:p w:rsidR="00B13A33" w:rsidRPr="000C77D0" w:rsidRDefault="00B13A33" w:rsidP="00B13A33">
      <w:pPr>
        <w:rPr>
          <w:rFonts w:ascii="Verdana" w:hAnsi="Verdana"/>
        </w:rPr>
      </w:pPr>
      <w:r w:rsidRPr="000C77D0">
        <w:rPr>
          <w:rFonts w:ascii="Verdana" w:hAnsi="Verdana"/>
        </w:rPr>
        <w:t>Hereby we authorize STURDY INDUSTRIAL CO., LTD. (No. 168, Sec. 1, Zhongxing Rd., Wugu Dist., New Taipei City 24872, Taiwan) to distribute Infrared Forehead Thermometer (Model No.: DET-30</w:t>
      </w:r>
      <w:bookmarkStart w:id="0" w:name="_GoBack"/>
      <w:bookmarkEnd w:id="0"/>
      <w:r w:rsidRPr="000C77D0">
        <w:rPr>
          <w:rFonts w:ascii="Verdana" w:hAnsi="Verdana"/>
        </w:rPr>
        <w:t xml:space="preserve">6) to below company.  This product can be freely sold in country and export.   </w:t>
      </w:r>
    </w:p>
    <w:p w:rsidR="00B13A33" w:rsidRDefault="00B13A33" w:rsidP="00B13A33">
      <w:pPr>
        <w:rPr>
          <w:rFonts w:ascii="Verdana" w:hAnsi="Verdana"/>
        </w:rPr>
      </w:pPr>
    </w:p>
    <w:p w:rsidR="000C77D0" w:rsidRDefault="000C77D0" w:rsidP="00B13A33">
      <w:pPr>
        <w:rPr>
          <w:rFonts w:ascii="Verdana" w:hAnsi="Verdana"/>
        </w:rPr>
      </w:pPr>
    </w:p>
    <w:p w:rsidR="000C77D0" w:rsidRPr="000C77D0" w:rsidRDefault="000C77D0" w:rsidP="000C77D0">
      <w:pPr>
        <w:rPr>
          <w:rFonts w:ascii="Verdana" w:hAnsi="Verdana"/>
          <w:b/>
        </w:rPr>
      </w:pPr>
      <w:r w:rsidRPr="000C77D0">
        <w:rPr>
          <w:rFonts w:ascii="Verdana" w:hAnsi="Verdana"/>
          <w:b/>
        </w:rPr>
        <w:t>AFMED (PTY) LTD.</w:t>
      </w:r>
    </w:p>
    <w:p w:rsidR="000C77D0" w:rsidRPr="000C77D0" w:rsidRDefault="000C77D0" w:rsidP="000C77D0">
      <w:pPr>
        <w:rPr>
          <w:rFonts w:ascii="Verdana" w:hAnsi="Verdana"/>
        </w:rPr>
      </w:pPr>
      <w:r w:rsidRPr="000C77D0">
        <w:rPr>
          <w:rFonts w:ascii="Verdana" w:hAnsi="Verdana"/>
        </w:rPr>
        <w:t>P O Box 403997, Gaborone, Botswana</w:t>
      </w:r>
    </w:p>
    <w:p w:rsidR="000C77D0" w:rsidRPr="000C77D0" w:rsidRDefault="000C77D0" w:rsidP="00B13A33">
      <w:pPr>
        <w:rPr>
          <w:rFonts w:ascii="Verdana" w:hAnsi="Verdana"/>
        </w:rPr>
      </w:pPr>
      <w:r w:rsidRPr="000C77D0">
        <w:rPr>
          <w:rFonts w:ascii="Verdana" w:hAnsi="Verdana"/>
        </w:rPr>
        <w:t>TEL: 267 3930704 / 267 3939295</w:t>
      </w:r>
      <w:r w:rsidRPr="000C77D0">
        <w:rPr>
          <w:rFonts w:ascii="Verdana" w:hAnsi="Verdana"/>
        </w:rPr>
        <w:tab/>
      </w:r>
    </w:p>
    <w:p w:rsidR="000C77D0" w:rsidRDefault="000C77D0" w:rsidP="00B13A33">
      <w:pPr>
        <w:rPr>
          <w:rFonts w:ascii="Verdana" w:hAnsi="Verdana"/>
          <w:color w:val="002060"/>
        </w:rPr>
      </w:pPr>
    </w:p>
    <w:p w:rsidR="000C77D0" w:rsidRDefault="000C77D0" w:rsidP="00B13A33">
      <w:pPr>
        <w:rPr>
          <w:rFonts w:ascii="Verdana" w:hAnsi="Verdana"/>
          <w:color w:val="002060"/>
        </w:rPr>
      </w:pPr>
    </w:p>
    <w:p w:rsidR="00B13A33" w:rsidRPr="000C77D0" w:rsidRDefault="00B13A33" w:rsidP="00B13A33">
      <w:pPr>
        <w:rPr>
          <w:rFonts w:ascii="Verdana" w:hAnsi="Verdana"/>
          <w:b/>
          <w:bCs/>
          <w:color w:val="002060"/>
        </w:rPr>
      </w:pPr>
      <w:r w:rsidRPr="000C77D0">
        <w:rPr>
          <w:rFonts w:ascii="Verdana" w:hAnsi="Verdana"/>
          <w:color w:val="002060"/>
        </w:rPr>
        <w:br/>
        <w:t>                           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  <w:r w:rsidR="000C77D0" w:rsidRPr="000C77D0">
        <w:rPr>
          <w:rFonts w:ascii="Verdana" w:hAnsi="Verdana"/>
          <w:b/>
          <w:bCs/>
          <w:color w:val="002060"/>
        </w:rPr>
        <w:t xml:space="preserve">                     </w:t>
      </w:r>
      <w:r w:rsidRPr="000C77D0">
        <w:rPr>
          <w:rFonts w:ascii="Verdana" w:hAnsi="Verdana"/>
          <w:b/>
          <w:bCs/>
        </w:rPr>
        <w:t>Joytech Healthcare Co., Ltd.</w:t>
      </w:r>
    </w:p>
    <w:p w:rsidR="007F5421" w:rsidRDefault="001038BD"/>
    <w:sectPr w:rsidR="007F5421" w:rsidSect="000C77D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38BD" w:rsidRDefault="001038BD" w:rsidP="00D46EC9">
      <w:r>
        <w:separator/>
      </w:r>
    </w:p>
  </w:endnote>
  <w:endnote w:type="continuationSeparator" w:id="0">
    <w:p w:rsidR="001038BD" w:rsidRDefault="001038BD" w:rsidP="00D46E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38BD" w:rsidRDefault="001038BD" w:rsidP="00D46EC9">
      <w:r>
        <w:separator/>
      </w:r>
    </w:p>
  </w:footnote>
  <w:footnote w:type="continuationSeparator" w:id="0">
    <w:p w:rsidR="001038BD" w:rsidRDefault="001038BD" w:rsidP="00D46E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zQ2tDQ3MzQyNjFR0lEKTi0uzszPAykwrAUA0hWbHywAAAA="/>
  </w:docVars>
  <w:rsids>
    <w:rsidRoot w:val="00B13A33"/>
    <w:rsid w:val="000C77D0"/>
    <w:rsid w:val="001038BD"/>
    <w:rsid w:val="00361119"/>
    <w:rsid w:val="00417B0F"/>
    <w:rsid w:val="00B13A33"/>
    <w:rsid w:val="00D46EC9"/>
    <w:rsid w:val="00FC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6D8AD2A-C687-4BF4-9B11-77A03A2D1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13A33"/>
    <w:rPr>
      <w:rFonts w:ascii="Times New Roman" w:eastAsia="新細明體" w:hAnsi="Times New Roman" w:cs="Times New Roman"/>
      <w:color w:val="000000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46E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46EC9"/>
    <w:rPr>
      <w:rFonts w:ascii="Times New Roman" w:eastAsia="新細明體" w:hAnsi="Times New Roman" w:cs="Times New Roman"/>
      <w:color w:val="000000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46EC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46EC9"/>
    <w:rPr>
      <w:rFonts w:ascii="Times New Roman" w:eastAsia="新細明體" w:hAnsi="Times New Roman" w:cs="Times New Roman"/>
      <w:color w:val="000000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43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(李巧維)</dc:creator>
  <cp:keywords/>
  <dc:description/>
  <cp:lastModifiedBy>Adeline(張瑜真)</cp:lastModifiedBy>
  <cp:revision>4</cp:revision>
  <dcterms:created xsi:type="dcterms:W3CDTF">2020-05-08T02:42:00Z</dcterms:created>
  <dcterms:modified xsi:type="dcterms:W3CDTF">2020-05-08T02:55:00Z</dcterms:modified>
</cp:coreProperties>
</file>